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221167</w:t>
      </w:r>
    </w:p>
    <w:p>
      <w:pPr>
        <w:pStyle w:val="Date"/>
      </w:pPr>
      <w:r>
        <w:t xml:space="preserve">วันศุกร์ที่</w:t>
      </w:r>
      <w:r>
        <w:t xml:space="preserve"> </w:t>
      </w:r>
      <w:r>
        <w:t xml:space="preserve">22</w:t>
      </w:r>
      <w:r>
        <w:t xml:space="preserve"> </w:t>
      </w:r>
      <w:r>
        <w:t xml:space="preserve">พฤษจิกายน</w:t>
      </w:r>
      <w:r>
        <w:t xml:space="preserve"> </w:t>
      </w:r>
      <w:r>
        <w:t xml:space="preserve">2567</w:t>
      </w:r>
      <w:r>
        <w:t xml:space="preserve"> </w:t>
      </w:r>
      <w:r>
        <w:t xml:space="preserve">เวลา</w:t>
      </w:r>
      <w:r>
        <w:t xml:space="preserve"> </w:t>
      </w:r>
      <w:r>
        <w:t xml:space="preserve">08.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ชัดไหมครับ</w:t>
      </w:r>
    </w:p>
    <w:p>
      <w:pPr>
        <w:pStyle w:val="BodyText"/>
      </w:pPr>
      <w:r>
        <w:t xml:space="preserve">(ล่าม) ชัดครับ</w:t>
      </w:r>
    </w:p>
    <w:p>
      <w:pPr>
        <w:pStyle w:val="BodyText"/>
      </w:pPr>
      <w:r>
        <w:t xml:space="preserve">(อาจารย์สถาพร)ผมต้องเอากล้องนี่ ให้เห็นหน้าเด็ก หรือว่าผมเขียนจอน่ะ เขียนกระดานน่ะ ผมต้องเอาจอ เอากล้องไว้ที่กระดานไหม</w:t>
      </w:r>
    </w:p>
    <w:p>
      <w:pPr>
        <w:pStyle w:val="BodyText"/>
      </w:pPr>
      <w:r>
        <w:t xml:space="preserve">(ล่าม) อาจารย์เขียนที่กระดานได้เล</w:t>
      </w:r>
    </w:p>
    <w:p>
      <w:pPr>
        <w:pStyle w:val="BodyText"/>
      </w:pPr>
      <w:r>
        <w:t xml:space="preserve">(ล่าม) เพราะว่าขึ้น Power poอาจารย์เดี๋ยวรบกวนแชร์สไลด์ให้หน่อยได้ไหมครับ ล่ามครับ ต้องดูสไลด์ผมด้วยผม ผมต้องแชร์สไลด์ด้วยใช่ไหม โอเค</w:t>
      </w:r>
    </w:p>
    <w:p>
      <w:pPr>
        <w:pStyle w:val="BodyText"/>
      </w:pPr>
      <w:r>
        <w:t xml:space="preserve">(ล่าม) เพราะว่าล่ามจะได้ดู PowerPoint แล้วจะได้แปลให้กับเด็กเพราะว่าล่ามจะได้ดู เห็นหน้าเด็กก็ได้ครับ แล้วก็เป็นจอแชร์สไลด์ เด็ก ๆ พวกเราเห็น… จอเล็กจัง เดี๋ยว… มองเห็นไหม มัน… ไปปิด… เลยไป มองเห็นไหม เดี๋ยวพี่ล่ามได้ยินไหมครับ</w:t>
      </w:r>
    </w:p>
    <w:p>
      <w:pPr>
        <w:pStyle w:val="BodyText"/>
      </w:pPr>
      <w:r>
        <w:t xml:space="preserve">(ล่าม) ได้ยินครับ</w:t>
      </w:r>
    </w:p>
    <w:p>
      <w:pPr>
        <w:pStyle w:val="BodyText"/>
      </w:pPr>
      <w:r>
        <w:t xml:space="preserve">(อาจารย์สถาพร) ครั้งนี้น่าจะเป็นครั้งแรกที่ได้เรียนกับล่ามออนไลน์ครับ อย่างนั้นเดี๋ยวบอกเขาหน่อยนะ แนะนำเขาหน่อยว่า… โอเคไหม อย่างไรดีนะทีนี้สไลด์ เดี๋ยวสไลด์ จอที่เห็นนี่ มัน… ถ้าเอาสไลด์เต็มจอเราจะไม่เห็นมือล่ามเขาน่ะ อย่างนั้นเดี๋ยวเราดูจอเอานะ แล้วสไลด์เดี๋ยวพวกเราดูใน LINE นะ ครูส่งไปในไลน์แล้ว ในโทรศัพท์นะ ลองดูในโทรศัพท์ ครูส่งเข้าไปแล้ว เดี๋ยวอาทิตย์หน้าค่อยลองปรับดูนะ อาจารย์ล่ามนะ</w:t>
      </w:r>
    </w:p>
    <w:p>
      <w:pPr>
        <w:pStyle w:val="BodyText"/>
      </w:pPr>
      <w:r>
        <w:t xml:space="preserve">(ล่าม) ได้ครับ</w:t>
      </w:r>
    </w:p>
    <w:p>
      <w:pPr>
        <w:pStyle w:val="BodyText"/>
      </w:pPr>
      <w:r>
        <w:t xml:space="preserve">(อาจารย์สถาพร) โอเคครับ เดี๋ยวอาทิตย์หน้าลอง… เดี๋ยวผมหาวิธีใหม่ดูนะ เดี๋ยวอาจจะใช้เขียนบนจอด้วย มันจะได้… มี 2 จอนะ จอหนึ่งเป็นล่าม จอหนึ่งเอาไว้เรียนนะ รู้แล้ว รู้แล้ว เดี๋ยวจะลองแบ่งครึ่งจอนะ สุดยอด ครูล่ามครับ พอดีว่าเป็นการเรียนรวมนะครับ จะเป็นเด็กหูแล้วเป็นเด็กนั่นด้วย เด็กปกติด้วย โอเค โอเค อย่างนั้นตอนนี้ครูล่ามเห็นสไลด์ผมนะ</w:t>
      </w:r>
    </w:p>
    <w:p>
      <w:pPr>
        <w:pStyle w:val="BodyText"/>
      </w:pPr>
      <w:r>
        <w:t xml:space="preserve">(ล่าม) เห็นอยู่ครับ</w:t>
      </w:r>
    </w:p>
    <w:p>
      <w:pPr>
        <w:pStyle w:val="BodyText"/>
      </w:pPr>
      <w:r>
        <w:t xml:space="preserve">(อาจารย์สถาพร) โอเค จะต้องทำอย่างนี้ มีจอ แล้วก็เป็นสไลด์ ไอเดียดีนะ โอเคไหม ตอนนี้โอเคยัง เด็ก ๆ โอเคหรือยัง ครูล่ามต้องเอารายชื่อเด็กไหม เห็นเขาถาม เอาไหมครับ เอา… เดี๋ยวรอสักครู่นะ เดี๋ยวเอารายชื่อกับทะเบียนก่อน โอเค ตอนนี้เด็ก ๆ เห็นครูล่ามชัดเจนไหม เห็นชัดเจนไหม เห็นนะ เห็นนะ โอเค ทีนี้ ครูล่ามต้องมองเห็นเด็กชัด ๆ ไหมครับ เผื่อเด็กถาม แต่แสง…</w:t>
      </w:r>
    </w:p>
    <w:p>
      <w:pPr>
        <w:pStyle w:val="BodyText"/>
      </w:pPr>
      <w:r>
        <w:t xml:space="preserve">(ล่าม) ถ้าเกิดสมมติว่าเด็ก ๆ ถาม ให้เด็กเดินมาทำภาษามือล่ามจะได้พูดแปลให้</w:t>
      </w:r>
    </w:p>
    <w:p>
      <w:pPr>
        <w:pStyle w:val="BodyText"/>
      </w:pPr>
      <w:r>
        <w:t xml:space="preserve">(อาจารย์สถาพร) อย่างนั้นเดี๋ยว… โอเคไหมคุณครู โอเคไหมครับคุณครูโอเคไหมครับตอนนี้ พอจะเห็นเด็กไหมครับ</w:t>
      </w:r>
    </w:p>
    <w:p>
      <w:pPr>
        <w:pStyle w:val="BodyText"/>
      </w:pPr>
      <w:r>
        <w:t xml:space="preserve">(ล่าม) แสงแหยงตาไหม</w:t>
      </w:r>
    </w:p>
    <w:p>
      <w:pPr>
        <w:pStyle w:val="BodyText"/>
      </w:pPr>
      <w:r>
        <w:t xml:space="preserve">(อาจารย์สถาพร) ใช่ไหม มัน…แดดมันแรงใช่ไหม โอเค วันนี้… พร้อมหรือยัง มากันครบหรือยัง เพื่อนมากันครบหรือยัง ครบยังครับครูล่าม เมื่อกี้เด็กบอกครบแล้วนะ โอเค เริ่มเลยนะ ครับ วันนี้เราเรียนเรื่องค่ามาตรฐาน จำอาทิตย์ที่แล้วได้ไหม ที่เราหาพวกค่า Mean ค่าเฉลี่ยนะ มีครูล่าม เชิญ ๆ ๆ นั่งเลยนะครับ แล้วทีนี้วันนี้เดี๋ยวจะมาเรียนเรื่องนะครับ ค่ามาตรฐานนะ ทีนี้ ดูตรงกราฟนี้ก่อน ทุกคนมองเห็น เห็นกระดานนะ มองเห็นจอนะ นะครับผม โดยปกติแล้วนี่ นะครับ เวลาเราเอาข้อมูล จำข้อมูลที่เราทำได้ไหม ข้อมูลที่มันจะมีจำนวนน้ำหนัก เกรดเฉลี่ยให้พวกเราน่ะ จำนวนเกรด พวกนี้ ค่าทั้งหมดโดยปกติแล้วนะ หาค่าเฉลี่ยเลขคณิตนี่ ค่าที่มันเหมาะสม ค่าที่มันอุดมคติจริง ๆ น่ะ ค่า Mean นะครับ Median Mode ฐานนิยมนี่ มันจะเท่ากัน เท่ากันทั้งหมดเลย ถ้าเรามองที่จอไม่เห็นเราดูใน LINE ก็ได้นะ ใน LINE มีไฟล์ที่ส่งอยู่นะครับ ถ้าทั้ง 3 นั่นนะ มันเท่ากันนะทุกคน ว่าเราพอล์มันจะสมมาตรกัน มันจะมีจุดโค้ง ตรงกลางจะเป็นค่าเฉลี่ยพอดีนะ อันนี้เป็นรูปกราฟเฉย ๆ นะครับ ให้เราจำรูปกราฟนะ โอเค ทีนี้โอเคนะคุณครู ไปต่อนะ ครับ ทีนี้ถ้ากราฟเป็นอย่างนี้ล่ะ กราฟเป็นลักษณะแบบไหน กราฟต่างจากรูปแรกอย่างไร เป็นอย่างไร ไม่บาลาน อยู่ตรงกลาง เอียงมาทางซ้าย ไปทางซ้ายนี่ ถ้าเราดูนะครับ อธิบายบอกให้ฐานนิยมนี่ อันไหนน้อยสุด พวกเราดูจากรูปแล้ว ค่าอะไรน้อยสุด ฐานนิยมน้อยสุด และค่าเฉลี่ย หรือว่าค่า Mean นั่นเอง มันลักษณะนี้ ถ้าข้อมูลมันอยู่ในลักษณะนี้ กราฟมันจะเอียงมาทาง ทางอะไรครับ? ทางซ้ายมือนะ โอเค ทีนี้กลับกัน กลับกัน ถ้ารูปมันไปทางขวา เอียงไปทางขวา ก็คือสลับนะครับ ข้อมูลก็แปลงกลับนะครับ จากฐานนิยมน้อยสุด เป็นอย่างไร เป็นฐานนิยมมากที่สุด เราสังเกตสัญลักษณเป็นอย่างไร เครื่องหมายมากกว่า ฐานนิยมมากกว่า มัธยฐาน มัธยฐานมากกว่าค่าเฉลี่ย โอเคไหมครับ คุณครูได้ยินเสียงผมชัดเจนนะ คุณครูล่าม โอเคครับ อันนี้สงสัยไหม ง่าย ๆ ภาพออกไหมครับ เป็นรูปเฉย ๆ ทีนี้เดี๋ยวพวกเรา จะมีไฟล์ใน LINE ที่ครูส่งไปให้ เดี๋ยวพวกเรา นี้อย่างไร สรุป เขียนกราฟนี้ลงในสมุดตัวเองนะ ตอนนี้จะให้พวกเรา… อะไรนะ เอาเฉพาะ 3 รูปที่พูดไปเมื่อกี้ เดี๋ยวให้พวกเราเขียนลงในสมุดของพวกเราก่อน นะ รูป… ให้เขียนรูปน่ะ แล้วก็คำอธิบายด้านล่าง ค่าเฉลี่ยเท่ากัน มัธยฐานน้อยกว่า บางอย่างเดี๋ยวผม… พอดีเป็นวิชาคำนวณ บางอย่างก็พอจะสื่อสารกับเด็กได้อยู่ จะเดินไปที่เด็ก ๆ ได้</w:t>
      </w:r>
    </w:p>
    <w:p>
      <w:pPr>
        <w:pStyle w:val="BodyText"/>
      </w:pPr>
      <w:r>
        <w:t xml:space="preserve">(ล่าม) ได้ครับ ถาม ๆ ๆถามเลย</w:t>
      </w:r>
    </w:p>
    <w:p>
      <w:pPr>
        <w:pStyle w:val="BodyText"/>
      </w:pPr>
      <w:r>
        <w:t xml:space="preserve">(ล่าม) สักครู่นะครับ</w:t>
      </w:r>
    </w:p>
    <w:p>
      <w:pPr>
        <w:pStyle w:val="BodyText"/>
      </w:pPr>
      <w:r>
        <w:t xml:space="preserve">(ล่าม) แต่อันนี้ก็คือจดใส่สมุดใช่ไหมครับ PowerPoint รูปภาพนี้จดในสมุดใช่ไหมครับ</w:t>
      </w:r>
    </w:p>
    <w:p>
      <w:pPr>
        <w:pStyle w:val="BodyText"/>
      </w:pPr>
      <w:r>
        <w:t xml:space="preserve">(อาจารย์สถาพร) อะไรนะ</w:t>
      </w:r>
    </w:p>
    <w:p>
      <w:pPr>
        <w:pStyle w:val="BodyText"/>
      </w:pPr>
      <w:r>
        <w:t xml:space="preserve">(ล่าม) ใช่ครับ อันนี้ก็คือต้องว่ารูปภาพ แผนอันนี้ก็คือ วาดเป็นรูปภาพเขียนลงไปในสมุดกรอบสี่เหลี่ยมลงในสมุดใช่ไหมครับ</w:t>
      </w:r>
    </w:p>
    <w:p>
      <w:pPr>
        <w:pStyle w:val="BodyText"/>
      </w:pPr>
      <w:r>
        <w:t xml:space="preserve">(อาจารย์สถาพร) พวกเรา จะนั่งตรงไหนก็ได้ นั่งตรงนี้ก็ได้</w:t>
      </w:r>
    </w:p>
    <w:p>
      <w:pPr>
        <w:pStyle w:val="BodyText"/>
      </w:pPr>
      <w:r>
        <w:t xml:space="preserve">(ล่าม) อันนี้ก็คือวาดภาพใน PowerPoint ลงไปในสมุดใช่ไหมครับ อาจารย์ครับ อาจารย์ครับ</w:t>
      </w:r>
    </w:p>
    <w:p>
      <w:pPr>
        <w:pStyle w:val="BodyText"/>
      </w:pPr>
      <w:r>
        <w:t xml:space="preserve">(อาจารย์สถาพร) เดี๋ยวพี่ล่ามเดี๋ยวผมจะลองให้เด็กหูมานั่งใกล้ ๆ กันนะ</w:t>
      </w:r>
    </w:p>
    <w:p>
      <w:pPr>
        <w:pStyle w:val="BodyText"/>
      </w:pPr>
      <w:r>
        <w:t xml:space="preserve">(ล่าม) ได้ครับ</w:t>
      </w:r>
    </w:p>
    <w:p>
      <w:pPr>
        <w:pStyle w:val="BodyText"/>
      </w:pPr>
      <w:r>
        <w:t xml:space="preserve">(อาจารย์สถาพร) …พวกนี้มานั่งฝั่งตรงนี้ เอาอย่างนี้ดีกว่านะ จะได้มองง่าย ๆ ทีนี้คุณครูครับ ถามล่ามให้หน่อย เรื่องเดิมไปไหน ของวิชาคณิตฯ ไปไหน ครูล่ามเห็นไหม เห็นผมไหม สมุดเล่มเดิมไปไหน อันนี้มันเป็นสมุดวิชาอื่น</w:t>
      </w:r>
    </w:p>
    <w:p>
      <w:pPr>
        <w:pStyle w:val="BodyText"/>
      </w:pPr>
      <w:r>
        <w:t xml:space="preserve">(ล่าม) ลืมครับ ครับ ผมลืมครับ</w:t>
      </w:r>
    </w:p>
    <w:p>
      <w:pPr>
        <w:pStyle w:val="BodyText"/>
      </w:pPr>
      <w:r>
        <w:t xml:space="preserve">(อาจารย์สถาพร) เขาว่าอย่างไร</w:t>
      </w:r>
    </w:p>
    <w:p>
      <w:pPr>
        <w:pStyle w:val="BodyText"/>
      </w:pPr>
      <w:r>
        <w:t xml:space="preserve">(ล่าม) หยิบมาผิดครับ ลืมครับ อันนี้อาจารย์ได้ยินไหมคะ สวัสดีค่ะ นี่อาจายร์ได้ยินเสัย</w:t>
      </w:r>
    </w:p>
    <w:p>
      <w:pPr>
        <w:pStyle w:val="BodyText"/>
      </w:pPr>
      <w:r>
        <w:t xml:space="preserve">(ล่าม) อาจารย์ได้ยินเสียงล่ามไหมคะ</w:t>
      </w:r>
    </w:p>
    <w:p>
      <w:pPr>
        <w:pStyle w:val="BodyText"/>
      </w:pPr>
      <w:r>
        <w:t xml:space="preserve">(อาจารย์สถาพร) อ๋อ ไม่เป็นไร ไม่เป็นไร ทำเพื่อนนี่ ไม่ต้องใหญ่มาก</w:t>
      </w:r>
    </w:p>
    <w:p>
      <w:pPr>
        <w:pStyle w:val="BodyText"/>
      </w:pPr>
      <w:r>
        <w:t xml:space="preserve">(อาจารย์สถาพร) เร็ว ๆ หน่อยทำอย่างไรนะ เร็ว เร็ว ๆ</w:t>
      </w:r>
    </w:p>
    <w:p>
      <w:pPr>
        <w:pStyle w:val="BodyText"/>
      </w:pPr>
      <w:r>
        <w:t xml:space="preserve">(ล่าม) สวัสดีค่ะ อาจารย์ได้ยินเสียงล่ามไหมคะ</w:t>
      </w:r>
    </w:p>
    <w:p>
      <w:pPr>
        <w:pStyle w:val="BodyText"/>
      </w:pPr>
      <w:r>
        <w:t xml:space="preserve">(อาจารย์สถาพร) ล่ามครับ แล้วช้าล่ะครับ</w:t>
      </w:r>
    </w:p>
    <w:p>
      <w:pPr>
        <w:pStyle w:val="BodyText"/>
      </w:pPr>
      <w:r>
        <w:t xml:space="preserve">(อาจารย์สถาพร) ช้าทำอย่างไร ช้า ได้หรือยัง ครับเสร็จแล้ว เดี๋ยวทีนี้เราดูที่จอ บอกเพื่อนหน่อย ดูที่จอนะ ดูครูล่ามเขา แล้วก็ดูที่จอครูด้วย ถ้ามองไม่เห็น เรามาดูในจอ ในโทรศัพท์เราทีนี้ยกตัวอย่างนะครับ ในกรณีถ้าเราจะเปรียบเทียบ ข้อมูลต่าง ๆ ถ้าสมมติคะแนนสอบพวกเราน่ะ สมมติ สมมติกฤษดา สมมติกฤษฎานะ สอบได้เต็มร้อย เต็มร้อย กฤฏาสอบได้ 80 คะแนน พวกเราสามารถบอกได้ไหมว่าสอบ80 เต็ม 100 นี่ ตอบได้ไหม นี่ 80 จาก 100 คะแนนนี่ ได้เยอะนะ ดีไหม คะแนนดีไหม กฤษดาคะแนนดีไหม ดีไหม ตอบ บอกด้วยนะว่าดีไหม คุณครูถามเขาให้หน่อยว่า 80 คะแนนเต็ม 100 ดีไหม ดีไหม คิดว่าดีไหม อันนี้อะไร อันนี้…</w:t>
      </w:r>
    </w:p>
    <w:p>
      <w:pPr>
        <w:pStyle w:val="BodyText"/>
      </w:pPr>
      <w:r>
        <w:t xml:space="preserve">(ล่าม) ไม่ดี</w:t>
      </w:r>
    </w:p>
    <w:p>
      <w:pPr>
        <w:pStyle w:val="BodyText"/>
      </w:pPr>
      <w:r>
        <w:t xml:space="preserve">(อาจารย์สถาพร) ไม่ดี อันนี้ไม่ดีเหรอ</w:t>
      </w:r>
    </w:p>
    <w:p>
      <w:pPr>
        <w:pStyle w:val="BodyText"/>
      </w:pPr>
      <w:r>
        <w:t xml:space="preserve">(ล่าม) ครับ ไม่ดีครับ</w:t>
      </w:r>
    </w:p>
    <w:p>
      <w:pPr>
        <w:pStyle w:val="BodyText"/>
      </w:pPr>
      <w:r>
        <w:t xml:space="preserve">(อาจารย์สถาพร) วันแรกจูนกันหน่อยนะ จูนกันหน่อย โอเค ได้แล้วนะครับ ในความเป็นจริงแล้วมันบอกไม่ได้หรอก ว่ามันดีหรือไม่ดีนะครับ อาจจะดีก็ได้ ไม่ดีก็ได้ ถ้ากรณีไม่ดี กฤษฎาได้คะแนนดีก็ต่อเมื่อนะครับ ค่าเฉลี่ยมันน้อย สอบได้คะแนนน้อยนะครับ ได้ 80 แล้วเพื่อนคนอื่นได้แค่ 60-70 ถึงจะบอกได้ว่ากฤษฎาได้คะแนนดี แต่ถ้า… เดี๋ยวนะให้คุณครูแปลให้เสร็จ แต่ในทางกลับกัน กฤษดาได้ 80 แต่เพื่อนคนอื่นนี่ ที่นั้งอยู่นี่ ได้ 99 คะแนน 98 คะแนนนี่ ทำคะแนนสูง ๆ วิชานี้จะง่าย ทีนี้กลายเป็น 80 คะแนนนี้ดีไหม ไม่ดีนะ ใช่ไหม 80 เต็ม 100 กฤษฎาได้คะแนนน้อยสุด เห็นไหม มันถึงบอกไม่ได้นะครับ คะแนนดิบตรงนี้ บอกไม่ได้ว่าดี หรือไม่ดีนะ เราต้องรู้ว่าค่าเฉลี่ยก่อนนะครับ นี่ถ้าเราจะหานะครับ มาตรฐานนะครับ โอเคครับ คุณครูไปต่อเลยนะ ทีนี้ค่ามาตรฐาน มันจะมีสูตรของมันอยู่นะครับ ไม่ยาก ไม่ยากสูตรนี้นะครับ ตัว Z นี่ ดูที่จอ ตัว Z จะแทนค่ามาตรฐาน หรือจะเรียกว่า</w:t>
      </w:r>
      <w:r>
        <w:t xml:space="preserve"> </w:t>
      </w:r>
      <w:r>
        <w:t xml:space="preserve">“</w:t>
      </w:r>
      <w:r>
        <w:t xml:space="preserve">คะแนนมาตรฐาน</w:t>
      </w:r>
      <w:r>
        <w:t xml:space="preserve">”</w:t>
      </w:r>
      <w:r>
        <w:t xml:space="preserve"> </w:t>
      </w:r>
      <w:r>
        <w:t xml:space="preserve">ก็ได้ มันจะมีค่าเท่ากับนะครับ คะแนนดิบของเรามันจะแทนด้วย x นะครับ X เฉย ๆ นะ ครับ แล้วก็ลบด้วยนะครับ ลบด้วยค่าเฉลี่ย ค่าเฉลี่ย คือ ที่เราหาจากอาทิตย์ก่อน ๆ ค่าเฉลี่ยน มันจะแทนด้วย มิวนะครับ X บาร์นะ แต่ว่ามีค่าเท่ากัน μ หรือ x̄ จะต่างจากที่ธรรมดา จะมีขีดตรงหัว โอเคไหม ครับ แล้วมันก็จะหารด้วยค่า S นะครับ ที่เรียกว่า</w:t>
      </w:r>
      <w:r>
        <w:t xml:space="preserve"> </w:t>
      </w:r>
      <w:r>
        <w:t xml:space="preserve">“</w:t>
      </w:r>
      <w:r>
        <w:t xml:space="preserve">ส่วนเบี่ยงเบนมาตรฐาน</w:t>
      </w:r>
      <w:r>
        <w:t xml:space="preserve">”</w:t>
      </w:r>
      <w:r>
        <w:t xml:space="preserve"> </w:t>
      </w:r>
      <w:r>
        <w:t xml:space="preserve">ตรงนี้ ตรงนี้จะมีค่ามาให้เลย ให้เราลองคำนวณดู ง่าย ๆโอเค ทีนี้เดี๋ยวจะให้พวกเรา ครูจะลองให้ดูตัวอย่างก่อนนะ แล้วจะให้พวกเราลองคำนวณดูนะครับ โอเค ทีนี้ดูตัวอย่างแรกก่อนนะครับ เขาบอกว่านายพิรมนี่ นายอะไรก็ตามแต่สอบได้ภาษาอังกฤษ 72 คะแนน ดูที่จอนะ 72 คะแนนนะครับ แล้วถ้าการสอบครั้งนั้นนี่ นะครับ เวลาหาค่าเฉลี่ยแล้วได้ 60 คะแนน โจทย์ เพราะฉะนั้น โจทย์น่าจะผิดนิดฟอังกฤษกับ ค่าเฉลี่ยเลขคะแนนได้ 60 คะแนน และมีส่วนเบี่ยงเบนมาตรฐาน 5 คะแนนนะครับ อยากทราบว่าค่ามาตรฐานของคะแนนสอบนี่ ของนายภิรมย์นี่ ได้เท่าไร ครับ เดี๋ยวครูเขียนให้ดูหน้ากระดานอีกทีฟหนึแต่ก็อยู่ภาพ… ก็เป็นข้อมูลเดียวที่อยู่บนจอนี่แหละ ครูล่ามได้เห็นด้วย เดี๋ยวจะเขียนอีกรอบหนึ่ง ให้พวกเราเข้าใจได้ง่ายขึ้นโอเคครับคุณครู ทีนี้ดูบนจอนะ นะครับ สูตรของคะแนนมาตรฐาน ก็คือมันจะแทนด้วยตัว Z ที่อยู่บนจอนะครับ จะเท่ากับ นะครับ คะแนนดิบ ก็คือ X นะครับ ลบด้วยค่าเฉลี่ย อันนี้ครูเขียนเป็น X บาร์ จะได้ง่าย แล้วก็หารด้วย หารด้วยอะไร หารด้วย S คือ ค่าเบี่ยงเบนมาตรฐานเท่านี้เองสูตรง่าย ๆ นะครับ มีแค่ 3 ตัวแปรนะ ทีนี้ทีนี้ตัวแปรแรกของเรานะครับ ตัวแปรแรกของเรา คืออะไร สิ่งที่เรารู้จักจากจอก่อน จากข้อมูลตัวที่ให้มา คะแนนสอบของภิรมย์นะ คะแนนสอบกี่คะแนน คะแนนสอบของเขาเท่าไร เท่าไรครับ คะแนนสอบของเขาเท่ากับ 72 ใช่ไหม เห็นไหม นะครับ X นะ X คือ คะแนนดิบ เท่ากับ 72 และนี่ล่ะ เท่าไร x̄ นี่ x̄ เท่ากับเท่าไร X เท่ากับ 72 x̄ เท่ากับเท่าไร เหลืออยู่กี่ค่านี่ตัวเลข เหลือแค่ 2 ตัว 60 กับ 5 คิดว่าตัวไหน x̄ x̄ เท่าไร 6 ทำไง โอเค 60 นะ X̄ ก็คือ 60 ใช่ไหม แล้ว… ค่าเบี่ยงเบนมาตรฐานล่ะเท่ากับเท่าไร ตัวสุดท้ายที่เราเห็นในโจทย์ 5 แค่นี้เองนะครับ สิ่งที่เราต้อง… สิ่งที่เราจะต้องทำง่าย ๆ คือ เวลาเราอ่านโจทย์นี่เราต้องดูให้ออกว่าตัวเลขไหนนะครับ มันคืออะไร เราก็มาแทนในตัวแปรเท่ากันเอง X = 72 X̄ = 60 S หรือว่าค่าเบี่ยงเบนมาตรฐานเท่ากับ 5 นะครับ ถ้าเรารู้ 3 ค่านี้นะครับ เราก็แค่แทนเข้าไปเอง สมการนี้ แค่นั้นเอง X = 72 x̄ = 60 S = 5 ก็เขียนออกมาได้เป็น 72- 60 หารด้วย 5 ง่ายไหม 72 - 60 ได้เท่าไรครับ 72 - 60 ครับ เหลือเท่าไร 12 ทำอย่างไรครับคุณครู 12 ใช่ไหม นี่ เท่ากับเท่าไร 10… 12 หารด้วยเท่าไร หารอย่างนี้เลยนะ 5 เริ่มเก่งแล้ว 12 หาร 5 ใครหารได้หารถูก ได้เท่าไร ได้เท่าไร ดูที่จอเลย 2.4 อยู่ในจอก็มีนะ นะครับ เท่ากับ 2.4 เราก็ได้แล้วค่ามาตรฐานนะครับ อันนี้คือวิธีการคำนวณ ทีนี้เดี๋ยวเราจะเอาค่าพวกนี้ไปเปรียบเทียบนะครับ เปรียบเทียบกับ… นะครับ ตัวไหนมีค่ามากกว่ากัน คะแนนสอบใครดีกว่ากัน ค่ามาตรฐานตรงนี้ นะให้สูตรง่าย ๆ คุณครูมาเปลี่ยน ทีนี้เดี๋ยวให้เรามาลอง ลองทำนะ ลองทำอันนี้ลงในสมุด ตัวอย่างที่ 2 นะครับ ดูในโทรศัพท์ก็ได้ ดูใน LINE เราก็ได้ ไม่มีเฉลยนะ เพราะว่าสไลด์ที่ครูลงให้กับสไลด์บนจอคนละตัวกันนะครับ ลองดู ลองทำนะ ใช้สูตรจากตัวนี้พวกเราจะต้อง ในโจทย์ตัวนี้ พวกเราจะต้องหาค่าด้วยกันนะครับ ก็คือมีนะครับ การขายของพัดลม ตู้เย็น แล้วก็โทรทัศน์ แต่ละอันพวกเราก็ทำเหมือนตัวอย่างที่ครูทำให้ดูก่อนหน้านี้ อันหนึ่ง ต่อมาก็ทำตู้เย็น ต่อมาก็ทำโทรทัศน์ โดยใช้ตัวเลขที่เราเห็นอยู่ในจอนี่ ในโจทย์ ลองทำดูนะ อ่านโจยท์นะ อ่านไม่เข้าใจแล้วถามครู เอาอย่างนี้ เดี๋ยวครูทำให้ดู อันหนึ่งก่อนก็ได้นะครับ แล้วตู้เย็นกับโทรทัศน์นี่ให้พวกเราทำเองนะ เดี๋ยวดูจอ ดูที่คุณครูนะ ครูจะทำตัวอย่างตัวแรกให้ดู คือ พัดลม แล้วพวกเราก็ทำ ตู้เย็น โทรทัศน์ โอเคไหม ครูจะเอาพัดลมนี่มาทำใส่กระดานให้ดูก่อนครับ ตามสูตรเลยนะครับ ค่ามาตรฐานตรงนี้ ก็คือแทนด้วย Z นะครับ จะเท่ากับ X นะครับ ตัวเลขคะแนนดิบ ในที่นี้ ก็คือยอดขายนะครับ โทรทัศน์… พัดลมยอดขายพัดลม ยอดขายของพัดลมนะครับ จะต้องลบด้วยค่าเฉลี่ยของพัดลมเองนะครับ ส่วนด้วยค่าเบี่ยงเบนมาตรฐาน ทีนี้ต้องหาให้เจอแล้ว ทีนี้ ทีนี้เราต้องหาให้เจอว่าแต่ละตัวนี่ มันอยู่ในไหน ในโจทย์นี่ มันคือตัวเลขอะไรบ้าง โอเคไหม เดี๋ยวครูจะหาทีละตัว X คืออะไร อันนี้คืออะไรคุณครู อันนี้เท่ากับเท่าไร</w:t>
      </w:r>
    </w:p>
    <w:p>
      <w:pPr>
        <w:pStyle w:val="BodyText"/>
      </w:pPr>
      <w:r>
        <w:t xml:space="preserve">(ล่าม) 70</w:t>
      </w:r>
    </w:p>
    <w:p>
      <w:pPr>
        <w:pStyle w:val="BodyText"/>
      </w:pPr>
      <w:r>
        <w:t xml:space="preserve">(อาจารย์สถาพร) 80</w:t>
      </w:r>
    </w:p>
    <w:p>
      <w:pPr>
        <w:pStyle w:val="BodyText"/>
      </w:pPr>
      <w:r>
        <w:t xml:space="preserve">(ล่าม) 75</w:t>
      </w:r>
    </w:p>
    <w:p>
      <w:pPr>
        <w:pStyle w:val="BodyText"/>
      </w:pPr>
      <w:r>
        <w:t xml:space="preserve">(อาจารย์สถาพร) 75 เห็นไหม โอเค นักเรียนบอกว่า 75 มีใครให้ค่าอื่นไหมตัวนี้ ดูดี ๆ นะ ครับ X คือคะแนนดิบนะ คือ ตัวเลขดิบนะ หนูจดข้อนี้ เหมือนก่อนหน้านี้ มี 3 ตัวนะ ดูดี ๆ เท่าไร 75 มันจะเป็นตัวนี้ ตัว X̄ นะครับ x̄ สังเกตตรงนี้ ดูตรงโจทย์ ค่าเฉลี่ยเลขคณิต นี่ ตรงนี้คือตัวนี้ 75 คือตัวนี้ครับ ค่าเฉลี่ยจะต้องมีขีดข้างบน เขาเรียก X̄ ถ้า X ธรรมดานี่ จะเท่าไร ได้เท่าไร x̄ X เท่าไร 80 ทำอย่างไร ใช่ไหม ถูกไหม 80 ไหนคุณ 80 ทำอย่างไรครับคุณครู 8… 80 ใช่ไหม ทำถูกหรือเปล่านะ เรียนภาษามือ // เป็น 80 - 75 เดี๋ยวทีละนิดนะครับ X ธรรมดาก็ต้องเป็น 80 ครับแล้วอันนี้ล่ะ S ล่ะ ไหนทำอย่างไร โอเค เก่งมาก เริ่มเข้าใจแล้ว เริ่ม… ก็คือ16 แล้วก็เอาพวกนี้เขาไปแทนใน… ง่ายอย่างไรคุณครู ง่ายทำอย่างไรนะ ง่าย อ๋อ นี่ ง่ายไหม นะ ถ้าส่วนที่มันยาก อย่างที่บอกว่านะครับ ตัวแปรไหนมีค่าเท่ากับเท่าไรเท่านั้นเอง แต่ถ้าเมื่อไหร่ที่เราสลับกันนะ ก็ผิดเลย โอเคไหม คำตอบมันจะผิดครับ ทีนี้ลองแทนค่าเข้าไป X เท่ากับเท่าไร รู้อยู่แล้ว X เท่ากับเท่าไร โอเค โอเค 80 นะครับ ลบด้วยเท่าไร x̄ ก็คือ… หารด้วย หารด้วย 16 80 - 75 ได้เท่าไร จะเหลือ นะครับ ก็คือ 5 หารด้วย 16 ครูยังหารไม่ได้ เท่าไรให้ครูดูหน่อย ให้ดูหน่อยโน่</w:t>
      </w:r>
    </w:p>
    <w:p>
      <w:pPr>
        <w:pStyle w:val="BodyText"/>
      </w:pPr>
      <w:r>
        <w:t xml:space="preserve">(ล่าม) 0.32 ครับ 0.32 ครับ 0.32 0.33 ครับ 0.3123 ครับ</w:t>
      </w:r>
    </w:p>
    <w:p>
      <w:pPr>
        <w:pStyle w:val="BodyText"/>
      </w:pPr>
      <w:r>
        <w:t xml:space="preserve">(อาจารย์สถาพร) ถูกไหม ถูกไหม ถูกไหม ถูกนะ โอเค เก่งมาก กดเครื่องคิดเลขใช่ไหม ไมเป็นไร ให้เรารู้จักวิธีการหาร ใช้เครื่องคิดเลขก็ไม่เป็นไร อนุโลมให้ทีนี้ คุณครูครับ เดี๋ยวให้เขาทำ 2 ตัวที่เหลือ ก็คือตู้เย็น โทรทัศน์ เราได้พัดลมแล้วนะ ให้เราหา 2 สิ่งนี้ ทำเหมือนครูเลยก็ได้ แต่ว่าดูดี ๆ นะ มันไม่เหมือนกันแล้วทีนี้ ตู้เย็น โทรทัศน์ ลองทำเลย ทำลงในสมุดตัวเองนะครับ ไม่ต้องลอกโจทย์ก็ได้มันจะช้า ไม่ต้องลอกโจทย์ เอาวิธีทำเลยนะครับ เดี๋ยวครูเดินไปดูก็จะประมาณนี้นะครับ ก็จะให้เขาทำตัวอย่าง ถ้าทำอย่างนี้ผมพอจะสื่อสารกับเขาได้อยู่</w:t>
      </w:r>
    </w:p>
    <w:p>
      <w:pPr>
        <w:pStyle w:val="BodyText"/>
      </w:pPr>
      <w:r>
        <w:t xml:space="preserve">(ล่าม) ได้ครับ</w:t>
      </w:r>
    </w:p>
    <w:p>
      <w:pPr>
        <w:pStyle w:val="BodyText"/>
      </w:pPr>
      <w:r>
        <w:t xml:space="preserve">(ล่าม) ถ้าผมพูดดังประมาณนี้อาจารย์ได้ยินไหมครับ</w:t>
      </w:r>
    </w:p>
    <w:p>
      <w:pPr>
        <w:pStyle w:val="BodyText"/>
      </w:pPr>
      <w:r>
        <w:t xml:space="preserve">(อาจารย์สถาพร) คุณครูครับ เวลาชมว่าเก่งยกประมาณนี้ใช่ไหม มันจะมีคนหนึ่งที่เขาค่อนข้างจะก้องอยยาก ๆ ทำอย่างไรครับ อันนี้นะ เอาจริง ๆ ทั้ง 2 ทั้ง 2 ทีนี้ ต้องต่อไมค์ให้เขาด้วยนะ</w:t>
      </w:r>
    </w:p>
    <w:p>
      <w:pPr>
        <w:pStyle w:val="BodyText"/>
      </w:pPr>
      <w:r>
        <w:t xml:space="preserve">(อาจารย์สถาพร) โอเค</w:t>
      </w:r>
    </w:p>
    <w:p>
      <w:pPr>
        <w:pStyle w:val="BodyText"/>
      </w:pPr>
      <w:r>
        <w:t xml:space="preserve">(อาจารย์สถาพร) คุณครูครับ น่าจะเรียบร้อยแล้วครับวันนี้ จะมาตรวจ ตรวจงาน ก็จะประมาณนี้ครับ 10 โมงนี่แหละ จะเริ่มประมาณ 8 โมงครึ่ง คุณครูเพราะว่าเขาเลิกแถวก็ 8 โมงแล้วขอบคุณคุณครูด้วยทุกคน บอกเพื่อนหน่อย ขอบคุณคุณครูด้วย โอเค ขอบคุณมากครับคุณครู เดี๋ยวเจอกันใหม่อาทิตย์หน้า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221167</dc:title>
  <dc:creator/>
  <cp:keywords/>
  <dcterms:created xsi:type="dcterms:W3CDTF">2024-11-22T03:29:00Z</dcterms:created>
  <dcterms:modified xsi:type="dcterms:W3CDTF">2024-11-2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พฤษจิกายน 2567 เวลา 08.03 น.</vt:lpwstr>
  </property>
  <property fmtid="{D5CDD505-2E9C-101B-9397-08002B2CF9AE}" pid="3" name="subtitle">
    <vt:lpwstr/>
  </property>
</Properties>
</file>